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541AD6" w:rsidRDefault="00B61C60" w:rsidP="00252EFC">
      <w:pPr>
        <w:spacing w:line="240" w:lineRule="auto"/>
        <w:jc w:val="both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epartment</w:t>
            </w:r>
          </w:p>
        </w:tc>
        <w:tc>
          <w:tcPr>
            <w:tcW w:w="7874" w:type="dxa"/>
          </w:tcPr>
          <w:p w14:paraId="0A083BB0" w14:textId="3BA4730A" w:rsidR="00D46212" w:rsidRPr="00A25836" w:rsidRDefault="1694400A" w:rsidP="00252EFC">
            <w:pPr>
              <w:tabs>
                <w:tab w:val="left" w:pos="3026"/>
              </w:tabs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  <w:r w:rsidRPr="4A5A93BD">
              <w:rPr>
                <w:rFonts w:ascii="Calibri" w:hAnsi="Calibri" w:cs="Calibri"/>
                <w:sz w:val="24"/>
              </w:rPr>
              <w:t>Registration</w:t>
            </w:r>
            <w:r w:rsidR="00541AD6" w:rsidRPr="4A5A93BD">
              <w:rPr>
                <w:rFonts w:ascii="Calibri" w:hAnsi="Calibri" w:cs="Calibri"/>
                <w:sz w:val="24"/>
              </w:rPr>
              <w:t xml:space="preserve"> / Exam</w:t>
            </w:r>
            <w:r w:rsidR="00D46212"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Title</w:t>
            </w:r>
          </w:p>
        </w:tc>
        <w:tc>
          <w:tcPr>
            <w:tcW w:w="7874" w:type="dxa"/>
          </w:tcPr>
          <w:p w14:paraId="7D630F00" w14:textId="5A86340E" w:rsidR="00D46212" w:rsidRPr="00A25836" w:rsidRDefault="00A25836" w:rsidP="00252EFC">
            <w:pPr>
              <w:pStyle w:val="BodyText"/>
              <w:jc w:val="both"/>
              <w:rPr>
                <w:rFonts w:eastAsia="Calibri"/>
                <w:lang w:val="en-US"/>
              </w:rPr>
            </w:pPr>
            <w:r w:rsidRPr="4A5A93BD">
              <w:rPr>
                <w:rFonts w:eastAsia="Calibri"/>
                <w:lang w:val="en-US"/>
              </w:rPr>
              <w:t>Registration Exam Policy</w:t>
            </w:r>
            <w:r w:rsidR="003F41CC">
              <w:rPr>
                <w:rFonts w:eastAsia="Calibri"/>
                <w:lang w:val="en-US"/>
              </w:rPr>
              <w:t xml:space="preserve"> </w:t>
            </w:r>
            <w:r w:rsidRPr="4A5A93BD">
              <w:rPr>
                <w:rFonts w:eastAsia="Calibri"/>
                <w:lang w:val="en-US"/>
              </w:rPr>
              <w:t xml:space="preserve">– </w:t>
            </w:r>
            <w:r w:rsidR="00870B39" w:rsidRPr="00870B39">
              <w:rPr>
                <w:rFonts w:eastAsia="Calibri"/>
                <w:lang w:val="en-US"/>
              </w:rPr>
              <w:t>Unsuccessful Attempt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Date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Approv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3A5F74CB" w14:textId="0BD52285" w:rsidR="00D46212" w:rsidRPr="00541AD6" w:rsidRDefault="00FC1744" w:rsidP="00252EFC">
            <w:pPr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ugust 10, 2022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Approved By:</w:t>
            </w:r>
          </w:p>
        </w:tc>
        <w:tc>
          <w:tcPr>
            <w:tcW w:w="7874" w:type="dxa"/>
          </w:tcPr>
          <w:p w14:paraId="36BC7E6F" w14:textId="0A99FEB8" w:rsidR="00D46212" w:rsidRPr="00541AD6" w:rsidRDefault="00FC1744" w:rsidP="00252EFC">
            <w:pPr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Registration Committee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</w:t>
            </w:r>
            <w:r w:rsidR="3FC9BE36" w:rsidRPr="4A5A93BD">
              <w:rPr>
                <w:rFonts w:ascii="Calibri" w:hAnsi="Calibri" w:cs="Calibri"/>
                <w:b/>
                <w:bCs/>
                <w:sz w:val="24"/>
              </w:rPr>
              <w:t>s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Review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5D691CC5" w14:textId="1AC765B1" w:rsidR="008D4B26" w:rsidRPr="00541AD6" w:rsidRDefault="008D4B26" w:rsidP="00252EFC">
            <w:pPr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 of Next Review</w:t>
            </w:r>
          </w:p>
        </w:tc>
        <w:tc>
          <w:tcPr>
            <w:tcW w:w="7874" w:type="dxa"/>
          </w:tcPr>
          <w:p w14:paraId="295EE899" w14:textId="6E95060C" w:rsidR="00D46212" w:rsidRPr="00541AD6" w:rsidRDefault="00D46212" w:rsidP="00252EFC">
            <w:pPr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6C5CD1DD" w14:textId="77777777" w:rsidTr="00842EC5">
        <w:tc>
          <w:tcPr>
            <w:tcW w:w="2425" w:type="dxa"/>
          </w:tcPr>
          <w:p w14:paraId="1C31FF66" w14:textId="77777777" w:rsidR="00D46212" w:rsidRPr="00541AD6" w:rsidRDefault="1694400A" w:rsidP="00252EFC">
            <w:pPr>
              <w:spacing w:line="240" w:lineRule="auto"/>
              <w:jc w:val="both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Version</w:t>
            </w:r>
          </w:p>
        </w:tc>
        <w:tc>
          <w:tcPr>
            <w:tcW w:w="7874" w:type="dxa"/>
          </w:tcPr>
          <w:p w14:paraId="451FB483" w14:textId="6615F6E3" w:rsidR="00D46212" w:rsidRPr="00541AD6" w:rsidRDefault="00D46212" w:rsidP="00252EFC">
            <w:pPr>
              <w:spacing w:line="240" w:lineRule="auto"/>
              <w:jc w:val="both"/>
              <w:rPr>
                <w:rFonts w:ascii="Calibri" w:hAnsi="Calibri" w:cs="Calibri"/>
                <w:sz w:val="24"/>
              </w:rPr>
            </w:pPr>
          </w:p>
        </w:tc>
      </w:tr>
    </w:tbl>
    <w:p w14:paraId="3FEC080B" w14:textId="157BD6B3" w:rsidR="00D46212" w:rsidRPr="00541AD6" w:rsidRDefault="00D46212" w:rsidP="00252EFC">
      <w:pPr>
        <w:spacing w:line="240" w:lineRule="auto"/>
        <w:jc w:val="both"/>
        <w:rPr>
          <w:rFonts w:ascii="Calibri" w:hAnsi="Calibri" w:cs="Calibri"/>
          <w:sz w:val="24"/>
        </w:rPr>
      </w:pPr>
    </w:p>
    <w:p w14:paraId="0F05A0C5" w14:textId="77777777" w:rsidR="00A25836" w:rsidRDefault="00A25836" w:rsidP="00252EF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</w:p>
    <w:p w14:paraId="3619755B" w14:textId="20ABF71C" w:rsidR="00905A0A" w:rsidRPr="00842EC5" w:rsidRDefault="00870B39" w:rsidP="00252EFC">
      <w:pPr>
        <w:pStyle w:val="BodyText"/>
        <w:jc w:val="both"/>
        <w:rPr>
          <w:rFonts w:eastAsia="Calibri"/>
        </w:rPr>
      </w:pPr>
      <w:r w:rsidRPr="00870B39">
        <w:rPr>
          <w:rFonts w:eastAsia="Calibri"/>
        </w:rPr>
        <w:t>When a candidate is unsuccessful in the exam, the unsuccessful result will count as one attempt.</w:t>
      </w:r>
      <w:r w:rsidR="00BC1FDC">
        <w:rPr>
          <w:rFonts w:eastAsia="Calibri"/>
        </w:rPr>
        <w:t xml:space="preserve"> </w:t>
      </w:r>
      <w:r w:rsidRPr="00870B39">
        <w:rPr>
          <w:rFonts w:eastAsia="Calibri"/>
        </w:rPr>
        <w:t>If a candidate holds a Provisional Practice certificate at the time that they receive their unsuccessful result they will be provided with two weeks to transfer care /</w:t>
      </w:r>
      <w:r w:rsidR="00BC1FDC">
        <w:rPr>
          <w:rFonts w:eastAsia="Calibri"/>
        </w:rPr>
        <w:t xml:space="preserve"> </w:t>
      </w:r>
      <w:r w:rsidRPr="00870B39">
        <w:rPr>
          <w:rFonts w:eastAsia="Calibri"/>
        </w:rPr>
        <w:t>discharge patients before their certificate of registration is revoked.</w:t>
      </w:r>
      <w:r w:rsidR="001C5F84">
        <w:rPr>
          <w:rFonts w:eastAsia="Calibri"/>
        </w:rPr>
        <w:t xml:space="preserve"> </w:t>
      </w:r>
      <w:r w:rsidRPr="00870B39">
        <w:rPr>
          <w:rFonts w:eastAsia="Calibri"/>
        </w:rPr>
        <w:t>If a candidate is registered in another Canadian jurisdiction, it is the responsibility of the candidate to inform their regulator of their unsuccessful exam result.</w:t>
      </w:r>
      <w:r w:rsidR="001C5F84">
        <w:rPr>
          <w:rFonts w:eastAsia="Calibri"/>
        </w:rPr>
        <w:t xml:space="preserve"> </w:t>
      </w:r>
    </w:p>
    <w:sectPr w:rsidR="00905A0A" w:rsidRPr="00842EC5" w:rsidSect="00DF60FC">
      <w:headerReference w:type="default" r:id="rId12"/>
      <w:footerReference w:type="default" r:id="rId13"/>
      <w:footerReference w:type="first" r:id="rId14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1B0CD" w14:textId="77777777" w:rsidR="00D373AB" w:rsidRDefault="00D373AB" w:rsidP="002A0431">
      <w:r>
        <w:separator/>
      </w:r>
    </w:p>
  </w:endnote>
  <w:endnote w:type="continuationSeparator" w:id="0">
    <w:p w14:paraId="43B105A1" w14:textId="77777777" w:rsidR="00D373AB" w:rsidRDefault="00D373AB" w:rsidP="002A0431">
      <w:r>
        <w:continuationSeparator/>
      </w:r>
    </w:p>
  </w:endnote>
  <w:endnote w:type="continuationNotice" w:id="1">
    <w:p w14:paraId="08ADCC08" w14:textId="77777777" w:rsidR="00D373AB" w:rsidRDefault="00D373A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842EC5" w:rsidRDefault="00000000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842EC5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842EC5">
          <w:rPr>
            <w:rFonts w:ascii="Calibri" w:hAnsi="Calibri" w:cs="Calibri"/>
            <w:noProof/>
            <w:sz w:val="24"/>
          </w:rPr>
          <w:t>3</w: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5A7291C6" w:rsidR="004F4014" w:rsidRDefault="004F4014">
                <w:pPr>
                  <w:pStyle w:val="MacPacTrailer"/>
                </w:pPr>
                <w:r>
                  <w:t>17015686.3</w:t>
                </w:r>
                <w:r w:rsidR="001C5F84">
                  <w:t xml:space="preserve">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1CEC0" w14:textId="77777777" w:rsidR="00D373AB" w:rsidRDefault="00D373AB" w:rsidP="002A0431">
      <w:r>
        <w:separator/>
      </w:r>
    </w:p>
  </w:footnote>
  <w:footnote w:type="continuationSeparator" w:id="0">
    <w:p w14:paraId="4181DB9E" w14:textId="77777777" w:rsidR="00D373AB" w:rsidRDefault="00D373AB" w:rsidP="002A0431">
      <w:r>
        <w:continuationSeparator/>
      </w:r>
    </w:p>
  </w:footnote>
  <w:footnote w:type="continuationNotice" w:id="1">
    <w:p w14:paraId="17B260B2" w14:textId="77777777" w:rsidR="00D373AB" w:rsidRDefault="00D373A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  <w:lang w:eastAsia="en-C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77777777" w:rsidR="00DB7DDF" w:rsidRPr="0028605B" w:rsidRDefault="0028605B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28605B">
                            <w:rPr>
                              <w:rFonts w:cs="Arial"/>
                              <w:b/>
                              <w:color w:val="78A22F"/>
                              <w:sz w:val="28"/>
                              <w:szCs w:val="28"/>
                            </w:rPr>
                            <w:t>Registration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" filled="f" stroked="f">
              <v:textbox>
                <w:txbxContent>
                  <w:p w14:paraId="7AEB2A3C" w14:textId="77777777" w:rsidR="00DB7DDF" w:rsidRPr="0028605B" w:rsidRDefault="0028605B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 w:rsidRPr="0028605B">
                      <w:rPr>
                        <w:rFonts w:cs="Arial"/>
                        <w:b/>
                        <w:color w:val="78A22F"/>
                        <w:sz w:val="28"/>
                        <w:szCs w:val="28"/>
                      </w:rPr>
                      <w:t>Registration Committee</w:t>
                    </w:r>
                  </w:p>
                </w:txbxContent>
              </v:textbox>
            </v:shape>
          </w:pict>
        </mc:Fallback>
      </mc:AlternateContent>
    </w:r>
    <w:r w:rsidR="00DB7DDF" w:rsidRPr="006E13B8">
      <w:rPr>
        <w:noProof/>
        <w:color w:val="2B579A"/>
        <w:shd w:val="clear" w:color="auto" w:fill="E6E6E6"/>
        <w:lang w:eastAsia="en-CA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7DDF">
      <w:tab/>
    </w:r>
    <w:r w:rsidR="00DB7DDF"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0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5"/>
  </w:num>
  <w:num w:numId="3" w16cid:durableId="855000918">
    <w:abstractNumId w:val="11"/>
  </w:num>
  <w:num w:numId="4" w16cid:durableId="362443978">
    <w:abstractNumId w:val="26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19"/>
  </w:num>
  <w:num w:numId="10" w16cid:durableId="216354282">
    <w:abstractNumId w:val="17"/>
  </w:num>
  <w:num w:numId="11" w16cid:durableId="1432317746">
    <w:abstractNumId w:val="23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0"/>
  </w:num>
  <w:num w:numId="17" w16cid:durableId="1331716575">
    <w:abstractNumId w:val="12"/>
  </w:num>
  <w:num w:numId="18" w16cid:durableId="2076271821">
    <w:abstractNumId w:val="21"/>
  </w:num>
  <w:num w:numId="19" w16cid:durableId="1399598812">
    <w:abstractNumId w:val="15"/>
  </w:num>
  <w:num w:numId="20" w16cid:durableId="1615013137">
    <w:abstractNumId w:val="16"/>
  </w:num>
  <w:num w:numId="21" w16cid:durableId="1084490913">
    <w:abstractNumId w:val="22"/>
  </w:num>
  <w:num w:numId="22" w16cid:durableId="1103569358">
    <w:abstractNumId w:val="27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4"/>
  </w:num>
  <w:num w:numId="27" w16cid:durableId="229776742">
    <w:abstractNumId w:val="0"/>
  </w:num>
  <w:num w:numId="28" w16cid:durableId="3600975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4448"/>
    <w:rsid w:val="00174FA5"/>
    <w:rsid w:val="001754B0"/>
    <w:rsid w:val="001765BF"/>
    <w:rsid w:val="00176C88"/>
    <w:rsid w:val="00176C9B"/>
    <w:rsid w:val="00177287"/>
    <w:rsid w:val="00177BF3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5F84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2EF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402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1CC"/>
    <w:rsid w:val="003F4AE2"/>
    <w:rsid w:val="003F4DFE"/>
    <w:rsid w:val="003F558A"/>
    <w:rsid w:val="003F6561"/>
    <w:rsid w:val="003F6F2F"/>
    <w:rsid w:val="003F7385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0B39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1FDC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3AB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CD2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val="en-US"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link w:val="BodyTextChar"/>
    <w:autoRedefine/>
    <w:qFormat/>
    <w:locked/>
    <w:rsid w:val="00BC1FDC"/>
    <w:pPr>
      <w:spacing w:before="120" w:after="60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BC1FDC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val="en-US"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ea6423-5f7c-4b67-9a22-f436eb69d7b3">
      <Terms xmlns="http://schemas.microsoft.com/office/infopath/2007/PartnerControls"/>
    </lcf76f155ced4ddcb4097134ff3c332f>
    <TaxCatchAll xmlns="4cb9a93f-8fbb-4687-a66b-ae8c7cb6aa59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1BF32AEAAB504289923E271D35751E" ma:contentTypeVersion="14" ma:contentTypeDescription="Create a new document." ma:contentTypeScope="" ma:versionID="93d36d269d9420e9c9c47e0e6de0d9ab">
  <xsd:schema xmlns:xsd="http://www.w3.org/2001/XMLSchema" xmlns:xs="http://www.w3.org/2001/XMLSchema" xmlns:p="http://schemas.microsoft.com/office/2006/metadata/properties" xmlns:ns2="61ea6423-5f7c-4b67-9a22-f436eb69d7b3" xmlns:ns3="4cb9a93f-8fbb-4687-a66b-ae8c7cb6aa59" targetNamespace="http://schemas.microsoft.com/office/2006/metadata/properties" ma:root="true" ma:fieldsID="d16e5d464df3524dd9e49e9fb5adeb38" ns2:_="" ns3:_="">
    <xsd:import namespace="61ea6423-5f7c-4b67-9a22-f436eb69d7b3"/>
    <xsd:import namespace="4cb9a93f-8fbb-4687-a66b-ae8c7cb6aa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a6423-5f7c-4b67-9a22-f436eb69d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9a93f-8fbb-4687-a66b-ae8c7cb6aa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ad5bded-6d69-4565-900f-cc6cf6f728ea}" ma:internalName="TaxCatchAll" ma:showField="CatchAllData" ma:web="4cb9a93f-8fbb-4687-a66b-ae8c7cb6aa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61ea6423-5f7c-4b67-9a22-f436eb69d7b3"/>
    <ds:schemaRef ds:uri="4cb9a93f-8fbb-4687-a66b-ae8c7cb6aa59"/>
  </ds:schemaRefs>
</ds:datastoreItem>
</file>

<file path=customXml/itemProps4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C930BF2-2E66-4D12-A712-360DA73B8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a6423-5f7c-4b67-9a22-f436eb69d7b3"/>
    <ds:schemaRef ds:uri="4cb9a93f-8fbb-4687-a66b-ae8c7cb6a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2</cp:revision>
  <cp:lastPrinted>2020-03-09T22:41:00Z</cp:lastPrinted>
  <dcterms:created xsi:type="dcterms:W3CDTF">2023-03-16T14:34:00Z</dcterms:created>
  <dcterms:modified xsi:type="dcterms:W3CDTF">2023-03-1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1BF32AEAAB504289923E271D35751E</vt:lpwstr>
  </property>
  <property fmtid="{D5CDD505-2E9C-101B-9397-08002B2CF9AE}" pid="3" name="MediaServiceImageTags">
    <vt:lpwstr/>
  </property>
</Properties>
</file>